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52EA5" w14:textId="77777777" w:rsidR="0062335D" w:rsidRPr="009570DF" w:rsidRDefault="00D32473" w:rsidP="00D32473">
      <w:pPr>
        <w:pStyle w:val="NoSpacing"/>
        <w:jc w:val="center"/>
        <w:rPr>
          <w:b/>
          <w:sz w:val="44"/>
          <w:szCs w:val="44"/>
        </w:rPr>
      </w:pPr>
      <w:bookmarkStart w:id="0" w:name="_GoBack"/>
      <w:bookmarkEnd w:id="0"/>
      <w:r w:rsidRPr="009570DF">
        <w:rPr>
          <w:b/>
          <w:sz w:val="44"/>
          <w:szCs w:val="44"/>
        </w:rPr>
        <w:t xml:space="preserve">What is </w:t>
      </w:r>
      <w:r w:rsidR="009570DF">
        <w:rPr>
          <w:b/>
          <w:sz w:val="44"/>
          <w:szCs w:val="44"/>
        </w:rPr>
        <w:t>“</w:t>
      </w:r>
      <w:r w:rsidRPr="009570DF">
        <w:rPr>
          <w:b/>
          <w:sz w:val="44"/>
          <w:szCs w:val="44"/>
        </w:rPr>
        <w:t>The Spirit?</w:t>
      </w:r>
      <w:r w:rsidR="009570DF">
        <w:rPr>
          <w:b/>
          <w:sz w:val="44"/>
          <w:szCs w:val="44"/>
        </w:rPr>
        <w:t>”</w:t>
      </w:r>
    </w:p>
    <w:p w14:paraId="54BB61D5" w14:textId="77777777" w:rsidR="00D32473" w:rsidRDefault="00D32473" w:rsidP="00D32473">
      <w:pPr>
        <w:pStyle w:val="NoSpacing"/>
        <w:jc w:val="center"/>
        <w:rPr>
          <w:b/>
        </w:rPr>
      </w:pPr>
    </w:p>
    <w:p w14:paraId="33A505D1" w14:textId="77777777" w:rsidR="00D32473" w:rsidRDefault="00D32473" w:rsidP="00D32473">
      <w:pPr>
        <w:pStyle w:val="NoSpacing"/>
        <w:rPr>
          <w:b/>
        </w:rPr>
      </w:pPr>
      <w:r w:rsidRPr="00E32565">
        <w:t>The Spirit of the Heavenly Father is Jesus Christ</w:t>
      </w:r>
      <w:r w:rsidR="009570DF" w:rsidRPr="00E32565">
        <w:t>:</w:t>
      </w:r>
      <w:r w:rsidR="00725C6B" w:rsidRPr="00E32565">
        <w:t xml:space="preserve"> the Holy Spirit and Word/bible</w:t>
      </w:r>
      <w:r w:rsidRPr="00E32565">
        <w:t xml:space="preserve">.  The LORD </w:t>
      </w:r>
      <w:r w:rsidR="009570DF" w:rsidRPr="00E32565">
        <w:t>gave us the bible and made His W</w:t>
      </w:r>
      <w:r w:rsidRPr="00E32565">
        <w:t>ord FLESH</w:t>
      </w:r>
      <w:r w:rsidR="00456943">
        <w:rPr>
          <w:b/>
        </w:rPr>
        <w:t xml:space="preserve">: </w:t>
      </w:r>
      <w:r w:rsidR="00F40BC0">
        <w:rPr>
          <w:b/>
        </w:rPr>
        <w:t>John 1:14</w:t>
      </w:r>
      <w:r w:rsidR="009570DF">
        <w:rPr>
          <w:b/>
        </w:rPr>
        <w:t xml:space="preserve">, </w:t>
      </w:r>
      <w:r w:rsidR="00456943">
        <w:rPr>
          <w:b/>
        </w:rPr>
        <w:t xml:space="preserve">Psalms 40:7, Proverbs 8:27, </w:t>
      </w:r>
      <w:r w:rsidR="00456943" w:rsidRPr="00456943">
        <w:t xml:space="preserve">by sending His Son Christ in the flesh, </w:t>
      </w:r>
      <w:r w:rsidRPr="00E32565">
        <w:t>so that we can NEVER be deceived or not know</w:t>
      </w:r>
      <w:r w:rsidR="00F40BC0" w:rsidRPr="00E32565">
        <w:t xml:space="preserve"> if a person has the LORD’</w:t>
      </w:r>
      <w:r w:rsidR="009570DF" w:rsidRPr="00E32565">
        <w:t>S Spirit of Truth or NOT</w:t>
      </w:r>
      <w:r w:rsidR="00F40BC0" w:rsidRPr="00E32565">
        <w:t>:</w:t>
      </w:r>
      <w:r>
        <w:rPr>
          <w:b/>
        </w:rPr>
        <w:t xml:space="preserve"> </w:t>
      </w:r>
    </w:p>
    <w:p w14:paraId="5CDCE9CE" w14:textId="77777777" w:rsidR="00D32473" w:rsidRDefault="00D32473" w:rsidP="00D32473">
      <w:pPr>
        <w:pStyle w:val="NoSpacing"/>
        <w:rPr>
          <w:b/>
        </w:rPr>
      </w:pPr>
    </w:p>
    <w:p w14:paraId="22027D99" w14:textId="77777777" w:rsidR="009570DF" w:rsidRPr="009570DF" w:rsidRDefault="009570DF" w:rsidP="009570DF">
      <w:pPr>
        <w:pStyle w:val="NoSpacing"/>
        <w:rPr>
          <w:b/>
        </w:rPr>
      </w:pPr>
      <w:r>
        <w:rPr>
          <w:b/>
        </w:rPr>
        <w:t xml:space="preserve">John 14:16 </w:t>
      </w:r>
      <w:r w:rsidRPr="009570DF">
        <w:rPr>
          <w:b/>
        </w:rPr>
        <w:t>And I will pray the Father, and he shall give you another Comforter, tha</w:t>
      </w:r>
      <w:r>
        <w:rPr>
          <w:b/>
        </w:rPr>
        <w:t>t he may abide with you FOR EVER</w:t>
      </w:r>
      <w:r w:rsidRPr="009570DF">
        <w:rPr>
          <w:b/>
        </w:rPr>
        <w:t>;</w:t>
      </w:r>
    </w:p>
    <w:p w14:paraId="5499106D" w14:textId="77777777" w:rsidR="009570DF" w:rsidRPr="009570DF" w:rsidRDefault="009570DF" w:rsidP="009570DF">
      <w:pPr>
        <w:pStyle w:val="NoSpacing"/>
        <w:rPr>
          <w:b/>
        </w:rPr>
      </w:pPr>
      <w:r>
        <w:rPr>
          <w:b/>
        </w:rPr>
        <w:t>:</w:t>
      </w:r>
      <w:r w:rsidRPr="009570DF">
        <w:rPr>
          <w:b/>
        </w:rPr>
        <w:t xml:space="preserve">17 </w:t>
      </w:r>
      <w:r>
        <w:rPr>
          <w:b/>
        </w:rPr>
        <w:t>EVEN THE</w:t>
      </w:r>
      <w:r w:rsidRPr="009570DF">
        <w:rPr>
          <w:b/>
        </w:rPr>
        <w:t xml:space="preserve"> Spirit of truth; whom the world cannot receive, because it </w:t>
      </w:r>
      <w:proofErr w:type="spellStart"/>
      <w:r w:rsidRPr="009570DF">
        <w:rPr>
          <w:b/>
        </w:rPr>
        <w:t>seeth</w:t>
      </w:r>
      <w:proofErr w:type="spellEnd"/>
      <w:r w:rsidRPr="009570DF">
        <w:rPr>
          <w:b/>
        </w:rPr>
        <w:t xml:space="preserve"> him not, neither </w:t>
      </w:r>
      <w:proofErr w:type="spellStart"/>
      <w:r w:rsidRPr="009570DF">
        <w:rPr>
          <w:b/>
        </w:rPr>
        <w:t>knoweth</w:t>
      </w:r>
      <w:proofErr w:type="spellEnd"/>
      <w:r w:rsidRPr="009570DF">
        <w:rPr>
          <w:b/>
        </w:rPr>
        <w:t xml:space="preserve"> him: but ye know him; for </w:t>
      </w:r>
      <w:r w:rsidR="004B79C4">
        <w:rPr>
          <w:b/>
        </w:rPr>
        <w:t>HE DWELLETH WITH</w:t>
      </w:r>
      <w:r w:rsidRPr="009570DF">
        <w:rPr>
          <w:b/>
        </w:rPr>
        <w:t xml:space="preserve"> </w:t>
      </w:r>
      <w:proofErr w:type="gramStart"/>
      <w:r w:rsidRPr="009570DF">
        <w:rPr>
          <w:b/>
        </w:rPr>
        <w:t>you, and</w:t>
      </w:r>
      <w:proofErr w:type="gramEnd"/>
      <w:r w:rsidRPr="009570DF">
        <w:rPr>
          <w:b/>
        </w:rPr>
        <w:t xml:space="preserve"> </w:t>
      </w:r>
      <w:r w:rsidR="004B79C4">
        <w:rPr>
          <w:b/>
        </w:rPr>
        <w:t>SHALL BE IN</w:t>
      </w:r>
      <w:r w:rsidRPr="009570DF">
        <w:rPr>
          <w:b/>
        </w:rPr>
        <w:t xml:space="preserve"> you.</w:t>
      </w:r>
    </w:p>
    <w:p w14:paraId="0F180822" w14:textId="77777777" w:rsidR="00DE6DBB" w:rsidRDefault="009570DF" w:rsidP="009570DF">
      <w:pPr>
        <w:pStyle w:val="NoSpacing"/>
        <w:rPr>
          <w:b/>
        </w:rPr>
      </w:pPr>
      <w:r>
        <w:rPr>
          <w:b/>
        </w:rPr>
        <w:t>:</w:t>
      </w:r>
      <w:r w:rsidRPr="009570DF">
        <w:rPr>
          <w:b/>
        </w:rPr>
        <w:t xml:space="preserve">18 I </w:t>
      </w:r>
      <w:r w:rsidR="004B79C4">
        <w:rPr>
          <w:b/>
        </w:rPr>
        <w:t xml:space="preserve">WILL NOT leave you comfortless: I WILL COME TO </w:t>
      </w:r>
      <w:r w:rsidRPr="009570DF">
        <w:rPr>
          <w:b/>
        </w:rPr>
        <w:t>you.</w:t>
      </w:r>
    </w:p>
    <w:p w14:paraId="27FCAE5C" w14:textId="77777777" w:rsidR="00DE6DBB" w:rsidRDefault="00DE6DBB" w:rsidP="00D32473">
      <w:pPr>
        <w:pStyle w:val="NoSpacing"/>
        <w:rPr>
          <w:b/>
        </w:rPr>
      </w:pPr>
    </w:p>
    <w:p w14:paraId="23B9C721" w14:textId="77777777" w:rsidR="00DE6DBB" w:rsidRDefault="00DE6DBB" w:rsidP="00D32473">
      <w:pPr>
        <w:pStyle w:val="NoSpacing"/>
        <w:rPr>
          <w:b/>
        </w:rPr>
      </w:pPr>
      <w:r>
        <w:rPr>
          <w:b/>
        </w:rPr>
        <w:t xml:space="preserve">Romans 9:1 </w:t>
      </w:r>
      <w:r w:rsidR="004B79C4" w:rsidRPr="004B79C4">
        <w:rPr>
          <w:b/>
        </w:rPr>
        <w:t xml:space="preserve">I say </w:t>
      </w:r>
      <w:r w:rsidR="006D6AE2">
        <w:rPr>
          <w:b/>
        </w:rPr>
        <w:t>THE TRUTH</w:t>
      </w:r>
      <w:r w:rsidR="004B79C4" w:rsidRPr="004B79C4">
        <w:rPr>
          <w:b/>
        </w:rPr>
        <w:t xml:space="preserve"> in Christ, I </w:t>
      </w:r>
      <w:r w:rsidR="006D6AE2">
        <w:rPr>
          <w:b/>
        </w:rPr>
        <w:t>LIE NOT</w:t>
      </w:r>
      <w:r w:rsidR="004B79C4" w:rsidRPr="004B79C4">
        <w:rPr>
          <w:b/>
        </w:rPr>
        <w:t xml:space="preserve">, my conscience also bearing me witness </w:t>
      </w:r>
      <w:r w:rsidR="004B79C4">
        <w:rPr>
          <w:b/>
        </w:rPr>
        <w:t>IN THE</w:t>
      </w:r>
      <w:r w:rsidR="004B79C4" w:rsidRPr="004B79C4">
        <w:rPr>
          <w:b/>
        </w:rPr>
        <w:t xml:space="preserve"> Holy Ghost,</w:t>
      </w:r>
    </w:p>
    <w:p w14:paraId="2919104F" w14:textId="77777777" w:rsidR="00DE6DBB" w:rsidRPr="004B79C4" w:rsidRDefault="00DE6DBB" w:rsidP="00D32473">
      <w:pPr>
        <w:pStyle w:val="NoSpacing"/>
      </w:pPr>
      <w:r w:rsidRPr="004B79C4">
        <w:t>(Christ was long gone, so obviously Paul was referring to the Holy Spirit of Truth being upon Him</w:t>
      </w:r>
      <w:r w:rsidR="004B79C4">
        <w:t xml:space="preserve"> and all other true servants with the Spirit or Holy Ghost: </w:t>
      </w:r>
      <w:r w:rsidR="004B79C4" w:rsidRPr="004B79C4">
        <w:rPr>
          <w:b/>
        </w:rPr>
        <w:t>Acts 3:19-20</w:t>
      </w:r>
      <w:r w:rsidRPr="004B79C4">
        <w:t>)</w:t>
      </w:r>
    </w:p>
    <w:p w14:paraId="41937FF0" w14:textId="77777777" w:rsidR="00DE6DBB" w:rsidRDefault="00DE6DBB" w:rsidP="00D32473">
      <w:pPr>
        <w:pStyle w:val="NoSpacing"/>
        <w:rPr>
          <w:b/>
        </w:rPr>
      </w:pPr>
    </w:p>
    <w:p w14:paraId="52A000D7" w14:textId="77777777" w:rsidR="00DE6DBB" w:rsidRDefault="00DE6DBB" w:rsidP="00D32473">
      <w:pPr>
        <w:pStyle w:val="NoSpacing"/>
        <w:rPr>
          <w:b/>
        </w:rPr>
      </w:pPr>
      <w:proofErr w:type="spellStart"/>
      <w:r>
        <w:rPr>
          <w:b/>
        </w:rPr>
        <w:t>IJohn</w:t>
      </w:r>
      <w:proofErr w:type="spellEnd"/>
      <w:r>
        <w:rPr>
          <w:b/>
        </w:rPr>
        <w:t xml:space="preserve"> 2:21 </w:t>
      </w:r>
      <w:r w:rsidR="006D6AE2" w:rsidRPr="006D6AE2">
        <w:rPr>
          <w:b/>
        </w:rPr>
        <w:t xml:space="preserve">I have not written unto you because ye know not the truth, but because ye know it, and that </w:t>
      </w:r>
      <w:r w:rsidR="006D6AE2">
        <w:rPr>
          <w:b/>
        </w:rPr>
        <w:t>NO LIE IS OF</w:t>
      </w:r>
      <w:r w:rsidR="006D6AE2" w:rsidRPr="006D6AE2">
        <w:rPr>
          <w:b/>
        </w:rPr>
        <w:t xml:space="preserve"> the truth.</w:t>
      </w:r>
    </w:p>
    <w:p w14:paraId="5F4D0C19" w14:textId="77777777" w:rsidR="00090EDD" w:rsidRPr="00090EDD" w:rsidRDefault="00090EDD" w:rsidP="00D32473">
      <w:pPr>
        <w:pStyle w:val="NoSpacing"/>
      </w:pPr>
      <w:r w:rsidRPr="00090EDD">
        <w:t>(Liars</w:t>
      </w:r>
      <w:r>
        <w:t>, those that contradict the word of truth, those that uphold this world</w:t>
      </w:r>
      <w:r w:rsidR="00E57C16">
        <w:t xml:space="preserve"> and its lies</w:t>
      </w:r>
      <w:r w:rsidR="003E4D9F">
        <w:t>,</w:t>
      </w:r>
      <w:r w:rsidRPr="00090EDD">
        <w:t xml:space="preserve"> and their fruit confirm they are not of the Lord’s Spirit, nor have “the Spirit.”)</w:t>
      </w:r>
    </w:p>
    <w:p w14:paraId="29D60CAD" w14:textId="77777777" w:rsidR="00725C6B" w:rsidRDefault="00725C6B" w:rsidP="00D32473">
      <w:pPr>
        <w:pStyle w:val="NoSpacing"/>
        <w:rPr>
          <w:b/>
        </w:rPr>
      </w:pPr>
    </w:p>
    <w:p w14:paraId="13B10A6A" w14:textId="77777777" w:rsidR="00725C6B" w:rsidRDefault="00725C6B" w:rsidP="00D32473">
      <w:pPr>
        <w:pStyle w:val="NoSpacing"/>
        <w:rPr>
          <w:b/>
        </w:rPr>
      </w:pPr>
      <w:r>
        <w:rPr>
          <w:b/>
        </w:rPr>
        <w:t xml:space="preserve">John 6:63 </w:t>
      </w:r>
      <w:r w:rsidR="00C15781" w:rsidRPr="00C15781">
        <w:rPr>
          <w:b/>
        </w:rPr>
        <w:t xml:space="preserve">It is </w:t>
      </w:r>
      <w:r w:rsidR="00C15781">
        <w:rPr>
          <w:b/>
        </w:rPr>
        <w:t>THE SPIRIT</w:t>
      </w:r>
      <w:r w:rsidR="00C15781" w:rsidRPr="00C15781">
        <w:rPr>
          <w:b/>
        </w:rPr>
        <w:t xml:space="preserve"> that </w:t>
      </w:r>
      <w:proofErr w:type="spellStart"/>
      <w:r w:rsidR="00C15781" w:rsidRPr="00C15781">
        <w:rPr>
          <w:b/>
        </w:rPr>
        <w:t>quickeneth</w:t>
      </w:r>
      <w:proofErr w:type="spellEnd"/>
      <w:r w:rsidR="00C15781" w:rsidRPr="00C15781">
        <w:rPr>
          <w:b/>
        </w:rPr>
        <w:t xml:space="preserve">; the flesh </w:t>
      </w:r>
      <w:proofErr w:type="spellStart"/>
      <w:r w:rsidR="00C15781" w:rsidRPr="00C15781">
        <w:rPr>
          <w:b/>
        </w:rPr>
        <w:t>profiteth</w:t>
      </w:r>
      <w:proofErr w:type="spellEnd"/>
      <w:r w:rsidR="00C15781" w:rsidRPr="00C15781">
        <w:rPr>
          <w:b/>
        </w:rPr>
        <w:t xml:space="preserve"> nothing: </w:t>
      </w:r>
      <w:r w:rsidR="00C15781">
        <w:rPr>
          <w:b/>
        </w:rPr>
        <w:t>THE WORDS THAT I SPEAK</w:t>
      </w:r>
      <w:r w:rsidR="00C15781" w:rsidRPr="00C15781">
        <w:rPr>
          <w:b/>
        </w:rPr>
        <w:t xml:space="preserve"> unto you, </w:t>
      </w:r>
      <w:r w:rsidR="00C15781">
        <w:rPr>
          <w:b/>
        </w:rPr>
        <w:t>THEY ARE SPIRIT</w:t>
      </w:r>
      <w:r w:rsidR="00C15781" w:rsidRPr="00C15781">
        <w:rPr>
          <w:b/>
        </w:rPr>
        <w:t>, and they are</w:t>
      </w:r>
      <w:r w:rsidR="00C15781">
        <w:rPr>
          <w:b/>
        </w:rPr>
        <w:t xml:space="preserve"> LIFE</w:t>
      </w:r>
      <w:r w:rsidR="00C15781" w:rsidRPr="00C15781">
        <w:rPr>
          <w:b/>
        </w:rPr>
        <w:t>.</w:t>
      </w:r>
    </w:p>
    <w:p w14:paraId="09E93584" w14:textId="77777777" w:rsidR="00C15781" w:rsidRPr="00C15781" w:rsidRDefault="00C15781" w:rsidP="00D32473">
      <w:pPr>
        <w:pStyle w:val="NoSpacing"/>
      </w:pPr>
      <w:r w:rsidRPr="00C15781">
        <w:t xml:space="preserve">(Christ is the greatest </w:t>
      </w:r>
      <w:r>
        <w:t xml:space="preserve">man </w:t>
      </w:r>
      <w:r w:rsidRPr="00C15781">
        <w:t xml:space="preserve">ever upon earth, and EVERY ONE of His spiritual </w:t>
      </w:r>
      <w:r>
        <w:t>words i</w:t>
      </w:r>
      <w:r w:rsidRPr="00C15781">
        <w:t>s in 100% agreement to the law and bible.  Therefore, NO MAN can ever speak contrary to the bible</w:t>
      </w:r>
      <w:r>
        <w:t>,</w:t>
      </w:r>
      <w:r w:rsidRPr="00C15781">
        <w:t xml:space="preserve"> yet claim to be of God!)</w:t>
      </w:r>
    </w:p>
    <w:p w14:paraId="52B6B47C" w14:textId="77777777" w:rsidR="00DE6DBB" w:rsidRDefault="00DE6DBB" w:rsidP="00D32473">
      <w:pPr>
        <w:pStyle w:val="NoSpacing"/>
        <w:rPr>
          <w:b/>
        </w:rPr>
      </w:pPr>
    </w:p>
    <w:p w14:paraId="4636E757" w14:textId="77777777" w:rsidR="00D32473" w:rsidRDefault="00D32473" w:rsidP="00D32473">
      <w:pPr>
        <w:pStyle w:val="NoSpacing"/>
        <w:rPr>
          <w:b/>
        </w:rPr>
      </w:pPr>
      <w:proofErr w:type="spellStart"/>
      <w:r>
        <w:rPr>
          <w:b/>
        </w:rPr>
        <w:t>IJohn</w:t>
      </w:r>
      <w:proofErr w:type="spellEnd"/>
      <w:r>
        <w:rPr>
          <w:b/>
        </w:rPr>
        <w:t xml:space="preserve"> 4:1</w:t>
      </w:r>
      <w:r w:rsidR="00F40BC0">
        <w:rPr>
          <w:b/>
        </w:rPr>
        <w:t xml:space="preserve"> </w:t>
      </w:r>
      <w:r w:rsidR="003E4D9F" w:rsidRPr="003E4D9F">
        <w:rPr>
          <w:b/>
        </w:rPr>
        <w:t xml:space="preserve">Beloved, </w:t>
      </w:r>
      <w:r w:rsidR="003E4D9F">
        <w:rPr>
          <w:b/>
        </w:rPr>
        <w:t>BELIEVE NOT</w:t>
      </w:r>
      <w:r w:rsidR="003E4D9F" w:rsidRPr="003E4D9F">
        <w:rPr>
          <w:b/>
        </w:rPr>
        <w:t xml:space="preserve"> every spirit, </w:t>
      </w:r>
      <w:r w:rsidR="003E4D9F">
        <w:rPr>
          <w:b/>
        </w:rPr>
        <w:t>BUT TRY</w:t>
      </w:r>
      <w:r w:rsidR="003E4D9F" w:rsidRPr="003E4D9F">
        <w:rPr>
          <w:b/>
        </w:rPr>
        <w:t xml:space="preserve"> the spirits whether </w:t>
      </w:r>
      <w:r w:rsidR="003E4D9F">
        <w:rPr>
          <w:b/>
        </w:rPr>
        <w:t>THEY ARE OF</w:t>
      </w:r>
      <w:r w:rsidR="003E4D9F" w:rsidRPr="003E4D9F">
        <w:rPr>
          <w:b/>
        </w:rPr>
        <w:t xml:space="preserve"> God: because many false prophets are gone out into the world.</w:t>
      </w:r>
    </w:p>
    <w:p w14:paraId="4355DCD5" w14:textId="77777777" w:rsidR="003E4D9F" w:rsidRDefault="00D32473" w:rsidP="00D32473">
      <w:pPr>
        <w:pStyle w:val="NoSpacing"/>
      </w:pPr>
      <w:r w:rsidRPr="009570DF">
        <w:t>(</w:t>
      </w:r>
      <w:r w:rsidR="003E4D9F">
        <w:t>Most people that teach the bible are LIARS and have the spirit of the Devil upon them, examine them!)</w:t>
      </w:r>
    </w:p>
    <w:p w14:paraId="5005A441" w14:textId="77777777" w:rsidR="002B3EAF" w:rsidRDefault="00D32473" w:rsidP="00D32473">
      <w:pPr>
        <w:pStyle w:val="NoSpacing"/>
        <w:rPr>
          <w:b/>
        </w:rPr>
      </w:pPr>
      <w:proofErr w:type="spellStart"/>
      <w:r>
        <w:rPr>
          <w:b/>
        </w:rPr>
        <w:t>ITimothy</w:t>
      </w:r>
      <w:proofErr w:type="spellEnd"/>
      <w:r>
        <w:rPr>
          <w:b/>
        </w:rPr>
        <w:t xml:space="preserve"> 4:1: </w:t>
      </w:r>
      <w:r w:rsidRPr="009570DF">
        <w:t>“seducing spirits</w:t>
      </w:r>
      <w:r w:rsidR="003E4D9F">
        <w:t>.</w:t>
      </w:r>
      <w:r w:rsidRPr="009570DF">
        <w:t>”</w:t>
      </w:r>
      <w:r w:rsidR="009570DF">
        <w:t xml:space="preserve">  </w:t>
      </w:r>
      <w:r w:rsidR="002B3EAF">
        <w:t xml:space="preserve">Every living man or woman has a spirit/soul: </w:t>
      </w:r>
      <w:r w:rsidR="002B3EAF" w:rsidRPr="002B3EAF">
        <w:rPr>
          <w:b/>
        </w:rPr>
        <w:t>Zechariah 12:1, Ecclesiastes 11:5</w:t>
      </w:r>
      <w:r w:rsidR="002B3EAF">
        <w:t xml:space="preserve">; JOINED to the LORD’S Spirit or Satan’s: </w:t>
      </w:r>
      <w:r w:rsidR="002B3EAF" w:rsidRPr="002B3EAF">
        <w:rPr>
          <w:b/>
        </w:rPr>
        <w:t>John 8:33-34, Matthew 6:24</w:t>
      </w:r>
      <w:r w:rsidR="002B3EAF">
        <w:t>.</w:t>
      </w:r>
      <w:r w:rsidR="00015B01">
        <w:t xml:space="preserve">  Learn of Christ and follow H</w:t>
      </w:r>
      <w:r w:rsidR="002B3EAF">
        <w:t>im truly, so that you can know wh</w:t>
      </w:r>
      <w:r w:rsidR="00633975">
        <w:t>o is in Him also</w:t>
      </w:r>
      <w:r w:rsidR="002B3EAF">
        <w:t>.</w:t>
      </w:r>
      <w:r w:rsidR="00633975">
        <w:t xml:space="preserve">  Most that claim to be, ARE NOT!</w:t>
      </w:r>
    </w:p>
    <w:p w14:paraId="037B3965" w14:textId="77777777" w:rsidR="00DE6DBB" w:rsidRDefault="00DE6DBB" w:rsidP="00D32473">
      <w:pPr>
        <w:pStyle w:val="NoSpacing"/>
        <w:rPr>
          <w:b/>
        </w:rPr>
      </w:pPr>
    </w:p>
    <w:p w14:paraId="29557AC2" w14:textId="77777777" w:rsidR="00DE6DBB" w:rsidRDefault="00DE6DBB" w:rsidP="00D32473">
      <w:pPr>
        <w:pStyle w:val="NoSpacing"/>
        <w:rPr>
          <w:b/>
        </w:rPr>
      </w:pPr>
      <w:r>
        <w:rPr>
          <w:b/>
        </w:rPr>
        <w:t>Ac</w:t>
      </w:r>
      <w:r w:rsidR="00725C6B">
        <w:rPr>
          <w:b/>
        </w:rPr>
        <w:t xml:space="preserve">ts </w:t>
      </w:r>
      <w:r w:rsidR="00D848FD">
        <w:rPr>
          <w:b/>
        </w:rPr>
        <w:t xml:space="preserve">6:10 </w:t>
      </w:r>
      <w:r w:rsidR="00D848FD" w:rsidRPr="00D848FD">
        <w:rPr>
          <w:b/>
        </w:rPr>
        <w:t xml:space="preserve">And they were not able to resist the wisdom and the spirit by which he </w:t>
      </w:r>
      <w:proofErr w:type="spellStart"/>
      <w:r w:rsidR="00D848FD" w:rsidRPr="00D848FD">
        <w:rPr>
          <w:b/>
        </w:rPr>
        <w:t>spake</w:t>
      </w:r>
      <w:proofErr w:type="spellEnd"/>
      <w:r w:rsidR="00D848FD" w:rsidRPr="00D848FD">
        <w:rPr>
          <w:b/>
        </w:rPr>
        <w:t>.</w:t>
      </w:r>
    </w:p>
    <w:p w14:paraId="4F533E9D" w14:textId="77777777" w:rsidR="00D848FD" w:rsidRDefault="00725C6B" w:rsidP="00D32473">
      <w:pPr>
        <w:pStyle w:val="NoSpacing"/>
        <w:rPr>
          <w:b/>
        </w:rPr>
      </w:pPr>
      <w:r>
        <w:rPr>
          <w:b/>
        </w:rPr>
        <w:t>(</w:t>
      </w:r>
      <w:r w:rsidR="00D848FD">
        <w:rPr>
          <w:b/>
        </w:rPr>
        <w:t xml:space="preserve">Luke 21:15, </w:t>
      </w:r>
      <w:r>
        <w:rPr>
          <w:b/>
        </w:rPr>
        <w:t xml:space="preserve">Acts 2:1-10, Acts 2:22-41: </w:t>
      </w:r>
      <w:r w:rsidRPr="009570DF">
        <w:t>apostles baptized and cleansed Israel by the Holy Spirit Christ, and the word of truth</w:t>
      </w:r>
      <w:r w:rsidR="00A608F0" w:rsidRPr="009570DF">
        <w:t xml:space="preserve"> spoken by Him through them</w:t>
      </w:r>
      <w:r w:rsidRPr="009570DF">
        <w:t>:</w:t>
      </w:r>
      <w:r>
        <w:rPr>
          <w:b/>
        </w:rPr>
        <w:t xml:space="preserve"> </w:t>
      </w:r>
      <w:r w:rsidR="00A608F0">
        <w:rPr>
          <w:b/>
        </w:rPr>
        <w:t xml:space="preserve">Luke 21:15, </w:t>
      </w:r>
      <w:r>
        <w:rPr>
          <w:b/>
        </w:rPr>
        <w:t>Ephesians 5:25-26, John 7:38-39</w:t>
      </w:r>
      <w:r w:rsidR="00D848FD">
        <w:rPr>
          <w:b/>
        </w:rPr>
        <w:t>.</w:t>
      </w:r>
    </w:p>
    <w:p w14:paraId="4795FA95" w14:textId="77777777" w:rsidR="002B75D3" w:rsidRDefault="00D848FD" w:rsidP="00D32473">
      <w:pPr>
        <w:pStyle w:val="NoSpacing"/>
      </w:pPr>
      <w:r w:rsidRPr="00D848FD">
        <w:t xml:space="preserve">Righteous Stephen spoke 100% </w:t>
      </w:r>
      <w:r w:rsidR="002B75D3">
        <w:t xml:space="preserve">VERIFIABLE </w:t>
      </w:r>
      <w:r w:rsidRPr="00D848FD">
        <w:t xml:space="preserve">word of truth, history and wisdom in </w:t>
      </w:r>
      <w:r w:rsidR="002B75D3">
        <w:t xml:space="preserve">“THE SPIRIT”: </w:t>
      </w:r>
    </w:p>
    <w:p w14:paraId="5FBAEF08" w14:textId="77777777" w:rsidR="00725C6B" w:rsidRPr="00D848FD" w:rsidRDefault="002B75D3" w:rsidP="00D32473">
      <w:pPr>
        <w:pStyle w:val="NoSpacing"/>
      </w:pPr>
      <w:r w:rsidRPr="002B75D3">
        <w:rPr>
          <w:b/>
        </w:rPr>
        <w:t>Acts 7:1-60</w:t>
      </w:r>
      <w:r>
        <w:t>!</w:t>
      </w:r>
      <w:r w:rsidR="00D848FD" w:rsidRPr="00D848FD">
        <w:t xml:space="preserve"> NOT Christian lies nor </w:t>
      </w:r>
      <w:r w:rsidR="00D848FD">
        <w:t xml:space="preserve">any Israelite doctrine </w:t>
      </w:r>
      <w:r w:rsidR="00D848FD" w:rsidRPr="00D848FD">
        <w:t>of men!</w:t>
      </w:r>
      <w:r w:rsidR="00D848FD">
        <w:t xml:space="preserve">  And was exalted by the LORD and Messiah, BUT HATED of all men!</w:t>
      </w:r>
      <w:r w:rsidR="00725C6B" w:rsidRPr="00D848FD">
        <w:t>)</w:t>
      </w:r>
    </w:p>
    <w:p w14:paraId="2170FBFF" w14:textId="77777777" w:rsidR="00A608F0" w:rsidRDefault="00A608F0" w:rsidP="00D32473">
      <w:pPr>
        <w:pStyle w:val="NoSpacing"/>
        <w:rPr>
          <w:b/>
        </w:rPr>
      </w:pPr>
    </w:p>
    <w:p w14:paraId="0680234E" w14:textId="77777777" w:rsidR="00A608F0" w:rsidRDefault="00A608F0" w:rsidP="00D32473">
      <w:pPr>
        <w:pStyle w:val="NoSpacing"/>
        <w:rPr>
          <w:b/>
        </w:rPr>
      </w:pPr>
      <w:r>
        <w:rPr>
          <w:b/>
        </w:rPr>
        <w:t xml:space="preserve">John 4:24 </w:t>
      </w:r>
      <w:r w:rsidR="00CA1786" w:rsidRPr="00CA1786">
        <w:rPr>
          <w:b/>
        </w:rPr>
        <w:t>God is a Spirit: and they that worship him must worship him in spirit and in truth.</w:t>
      </w:r>
    </w:p>
    <w:p w14:paraId="7CD72D9E" w14:textId="77777777" w:rsidR="00A608F0" w:rsidRDefault="00A608F0" w:rsidP="00D32473">
      <w:pPr>
        <w:pStyle w:val="NoSpacing"/>
        <w:rPr>
          <w:b/>
        </w:rPr>
      </w:pPr>
      <w:r w:rsidRPr="00F74482">
        <w:t>(We must abide in the LORD’S Spirit, which is Christ:</w:t>
      </w:r>
      <w:r>
        <w:rPr>
          <w:b/>
        </w:rPr>
        <w:t xml:space="preserve"> John 14:16-18, </w:t>
      </w:r>
      <w:r w:rsidRPr="00F74482">
        <w:t>and be in 100% agreement to the bible</w:t>
      </w:r>
      <w:r w:rsidR="00CA1786">
        <w:t>/truth</w:t>
      </w:r>
      <w:r w:rsidRPr="00F74482">
        <w:t>:</w:t>
      </w:r>
      <w:r>
        <w:rPr>
          <w:b/>
        </w:rPr>
        <w:t xml:space="preserve"> Isaiah 8:20, Romans 3:4, Philippians 2:15, </w:t>
      </w:r>
      <w:r w:rsidR="00CA1786">
        <w:rPr>
          <w:b/>
        </w:rPr>
        <w:t xml:space="preserve">John 17:17, </w:t>
      </w:r>
      <w:proofErr w:type="spellStart"/>
      <w:r w:rsidR="00CA1786">
        <w:rPr>
          <w:b/>
        </w:rPr>
        <w:t>IITimothy</w:t>
      </w:r>
      <w:proofErr w:type="spellEnd"/>
      <w:r w:rsidR="00CA1786">
        <w:rPr>
          <w:b/>
        </w:rPr>
        <w:t xml:space="preserve"> 2:15</w:t>
      </w:r>
      <w:r w:rsidR="00F74482">
        <w:t xml:space="preserve"> to be “IN THE SPIRIT”</w:t>
      </w:r>
      <w:r w:rsidRPr="00F74482">
        <w:t>)</w:t>
      </w:r>
    </w:p>
    <w:p w14:paraId="65FDEEC6" w14:textId="77777777" w:rsidR="00725C6B" w:rsidRDefault="00725C6B" w:rsidP="00D32473">
      <w:pPr>
        <w:pStyle w:val="NoSpacing"/>
        <w:rPr>
          <w:b/>
        </w:rPr>
      </w:pPr>
    </w:p>
    <w:p w14:paraId="59BDFCD1" w14:textId="77777777" w:rsidR="00725C6B" w:rsidRDefault="00725C6B" w:rsidP="00D32473">
      <w:pPr>
        <w:pStyle w:val="NoSpacing"/>
        <w:rPr>
          <w:b/>
        </w:rPr>
      </w:pPr>
      <w:r w:rsidRPr="00A608F0">
        <w:t>Again,</w:t>
      </w:r>
      <w:r w:rsidR="00A608F0" w:rsidRPr="00A608F0">
        <w:t xml:space="preserve"> the Holy Spirit is VERFIED </w:t>
      </w:r>
      <w:r w:rsidRPr="00A608F0">
        <w:t>by the fruit of the spirit</w:t>
      </w:r>
      <w:r w:rsidR="00A608F0" w:rsidRPr="00A608F0">
        <w:t xml:space="preserve"> from a man</w:t>
      </w:r>
      <w:r w:rsidRPr="00A608F0">
        <w:t>:</w:t>
      </w:r>
      <w:r>
        <w:rPr>
          <w:b/>
        </w:rPr>
        <w:t xml:space="preserve"> Galatians 5:22-23, Matthew 7:20, etc.</w:t>
      </w:r>
    </w:p>
    <w:p w14:paraId="6898C46D" w14:textId="77777777" w:rsidR="00725C6B" w:rsidRDefault="009570DF" w:rsidP="00D32473">
      <w:pPr>
        <w:pStyle w:val="NoSpacing"/>
        <w:rPr>
          <w:b/>
        </w:rPr>
      </w:pPr>
      <w:r>
        <w:lastRenderedPageBreak/>
        <w:t>Anyone filled with the Holy G</w:t>
      </w:r>
      <w:r w:rsidR="00725C6B" w:rsidRPr="00A608F0">
        <w:t>host</w:t>
      </w:r>
      <w:r>
        <w:t>/Spirit</w:t>
      </w:r>
      <w:r w:rsidR="00725C6B" w:rsidRPr="00A608F0">
        <w:t xml:space="preserve"> spoke truth, had true understanding of the bible, and shared the bible as a true worshipper of the LORD through our Lord Christ.</w:t>
      </w:r>
      <w:r w:rsidR="00A608F0" w:rsidRPr="00A608F0">
        <w:t xml:space="preserve"> NO LIES!</w:t>
      </w:r>
      <w:r w:rsidR="00725C6B" w:rsidRPr="00A608F0">
        <w:t xml:space="preserve">  They did not speak in unknown tongues</w:t>
      </w:r>
      <w:r w:rsidR="00725C6B">
        <w:rPr>
          <w:b/>
        </w:rPr>
        <w:t xml:space="preserve"> (</w:t>
      </w:r>
      <w:proofErr w:type="spellStart"/>
      <w:r w:rsidR="00725C6B">
        <w:rPr>
          <w:b/>
        </w:rPr>
        <w:t>ICorinthians</w:t>
      </w:r>
      <w:proofErr w:type="spellEnd"/>
      <w:r w:rsidR="00725C6B">
        <w:rPr>
          <w:b/>
        </w:rPr>
        <w:t xml:space="preserve"> 14:9-10</w:t>
      </w:r>
      <w:r w:rsidR="00336136">
        <w:rPr>
          <w:b/>
        </w:rPr>
        <w:t>, Acts 2:1-10</w:t>
      </w:r>
      <w:r w:rsidR="00725C6B">
        <w:rPr>
          <w:b/>
        </w:rPr>
        <w:t>)</w:t>
      </w:r>
      <w:r w:rsidR="00A608F0">
        <w:rPr>
          <w:b/>
        </w:rPr>
        <w:t xml:space="preserve"> </w:t>
      </w:r>
      <w:r w:rsidR="00A608F0">
        <w:t>or church mumblings</w:t>
      </w:r>
      <w:r w:rsidR="00336136">
        <w:t>, gibberish</w:t>
      </w:r>
      <w:r w:rsidR="00A608F0">
        <w:t xml:space="preserve"> and</w:t>
      </w:r>
      <w:r w:rsidR="00A608F0" w:rsidRPr="00A608F0">
        <w:t xml:space="preserve"> foam</w:t>
      </w:r>
      <w:r w:rsidR="00A608F0">
        <w:t>ing</w:t>
      </w:r>
      <w:r w:rsidR="00A608F0" w:rsidRPr="00A608F0">
        <w:t xml:space="preserve"> at the mouth while fainting when they had </w:t>
      </w:r>
      <w:r w:rsidR="00336136">
        <w:t>“</w:t>
      </w:r>
      <w:r w:rsidR="00A608F0" w:rsidRPr="00A608F0">
        <w:t>the Spirit</w:t>
      </w:r>
      <w:r w:rsidR="00A608F0">
        <w:t>”</w:t>
      </w:r>
      <w:r w:rsidR="00A608F0">
        <w:rPr>
          <w:b/>
        </w:rPr>
        <w:t xml:space="preserve"> (Luke 9:39 –</w:t>
      </w:r>
      <w:r w:rsidR="00336136">
        <w:rPr>
          <w:b/>
        </w:rPr>
        <w:t xml:space="preserve"> people </w:t>
      </w:r>
      <w:r w:rsidR="00633975">
        <w:rPr>
          <w:b/>
        </w:rPr>
        <w:t>have</w:t>
      </w:r>
      <w:r w:rsidR="00A608F0">
        <w:rPr>
          <w:b/>
        </w:rPr>
        <w:t xml:space="preserve"> demons when they did those things</w:t>
      </w:r>
      <w:r w:rsidR="00633975">
        <w:rPr>
          <w:b/>
        </w:rPr>
        <w:t>,</w:t>
      </w:r>
      <w:r w:rsidR="00A608F0">
        <w:rPr>
          <w:b/>
        </w:rPr>
        <w:t xml:space="preserve"> </w:t>
      </w:r>
      <w:r w:rsidR="00336136">
        <w:rPr>
          <w:b/>
        </w:rPr>
        <w:t>OR DO</w:t>
      </w:r>
      <w:r w:rsidR="00A608F0">
        <w:rPr>
          <w:b/>
        </w:rPr>
        <w:t xml:space="preserve"> those things</w:t>
      </w:r>
      <w:r w:rsidR="00336136">
        <w:rPr>
          <w:b/>
        </w:rPr>
        <w:t xml:space="preserve"> in church</w:t>
      </w:r>
      <w:r w:rsidR="00A608F0">
        <w:rPr>
          <w:b/>
        </w:rPr>
        <w:t xml:space="preserve">!).  </w:t>
      </w:r>
      <w:r w:rsidR="00A608F0" w:rsidRPr="00A608F0">
        <w:t xml:space="preserve">NOR </w:t>
      </w:r>
      <w:r w:rsidR="00633975">
        <w:t>did people</w:t>
      </w:r>
      <w:r w:rsidR="00336136">
        <w:t xml:space="preserve"> in the spirit </w:t>
      </w:r>
      <w:r w:rsidR="00725C6B" w:rsidRPr="00A608F0">
        <w:t>follow lies and idolatry, the world (</w:t>
      </w:r>
      <w:r w:rsidR="00A608F0" w:rsidRPr="00A608F0">
        <w:t xml:space="preserve">including </w:t>
      </w:r>
      <w:r w:rsidR="00725C6B" w:rsidRPr="00A608F0">
        <w:t xml:space="preserve">Christianity) or any doctrines of men, </w:t>
      </w:r>
      <w:r w:rsidR="00A608F0" w:rsidRPr="00A608F0">
        <w:t xml:space="preserve">nor </w:t>
      </w:r>
      <w:r w:rsidR="00725C6B" w:rsidRPr="00A608F0">
        <w:t>break th</w:t>
      </w:r>
      <w:r w:rsidR="00A608F0" w:rsidRPr="00A608F0">
        <w:t>e commandments and teach men so</w:t>
      </w:r>
      <w:r w:rsidR="00336136">
        <w:t>. Those in the spirit DID NOT</w:t>
      </w:r>
      <w:r w:rsidR="00725C6B" w:rsidRPr="00A608F0">
        <w:t xml:space="preserve"> promote hate against their own lost people</w:t>
      </w:r>
      <w:r w:rsidR="00A608F0" w:rsidRPr="00A608F0">
        <w:t xml:space="preserve"> </w:t>
      </w:r>
      <w:r w:rsidR="00A608F0">
        <w:rPr>
          <w:b/>
        </w:rPr>
        <w:t xml:space="preserve">(Titus 3:2-3, Matthew 9:36) </w:t>
      </w:r>
      <w:r w:rsidR="00A608F0" w:rsidRPr="00A608F0">
        <w:t>NOR</w:t>
      </w:r>
      <w:r w:rsidR="00725C6B" w:rsidRPr="00A608F0">
        <w:t xml:space="preserve"> focus on the “white man”</w:t>
      </w:r>
      <w:r w:rsidR="00725C6B">
        <w:rPr>
          <w:b/>
        </w:rPr>
        <w:t xml:space="preserve"> </w:t>
      </w:r>
      <w:r w:rsidR="00A608F0">
        <w:rPr>
          <w:b/>
        </w:rPr>
        <w:t>(</w:t>
      </w:r>
      <w:proofErr w:type="spellStart"/>
      <w:r w:rsidR="00A608F0">
        <w:rPr>
          <w:b/>
        </w:rPr>
        <w:t>IICorinthians</w:t>
      </w:r>
      <w:proofErr w:type="spellEnd"/>
      <w:r w:rsidR="00A608F0">
        <w:rPr>
          <w:b/>
        </w:rPr>
        <w:t xml:space="preserve"> 4:5</w:t>
      </w:r>
      <w:r w:rsidR="00336136">
        <w:rPr>
          <w:b/>
        </w:rPr>
        <w:t>, Acts 3:19-20</w:t>
      </w:r>
      <w:r w:rsidR="00A608F0">
        <w:rPr>
          <w:b/>
        </w:rPr>
        <w:t xml:space="preserve">) </w:t>
      </w:r>
      <w:r w:rsidR="00725C6B" w:rsidRPr="00A608F0">
        <w:t xml:space="preserve">as a doctrine.  So, anyone with </w:t>
      </w:r>
      <w:r w:rsidR="00336136">
        <w:t>“</w:t>
      </w:r>
      <w:r w:rsidR="00725C6B" w:rsidRPr="00A608F0">
        <w:t>the Spirit” will truly be an example of Christ in word and deed, and worship the Father in spirit and truth.</w:t>
      </w:r>
    </w:p>
    <w:p w14:paraId="47B47605" w14:textId="77777777" w:rsidR="00725C6B" w:rsidRDefault="00725C6B" w:rsidP="00D32473">
      <w:pPr>
        <w:pStyle w:val="NoSpacing"/>
        <w:rPr>
          <w:b/>
        </w:rPr>
      </w:pPr>
    </w:p>
    <w:p w14:paraId="71207149" w14:textId="77777777" w:rsidR="00725C6B" w:rsidRDefault="00725C6B" w:rsidP="00D32473">
      <w:pPr>
        <w:pStyle w:val="NoSpacing"/>
        <w:rPr>
          <w:b/>
        </w:rPr>
      </w:pPr>
      <w:r w:rsidRPr="00A608F0">
        <w:t>The word of truth is there for us all that are desirous to worship the Father in Spirit and Truth, s</w:t>
      </w:r>
      <w:r w:rsidR="00336136">
        <w:t>o that we can EXAMINE all His words, and use it to examine</w:t>
      </w:r>
      <w:r w:rsidRPr="00A608F0">
        <w:t xml:space="preserve"> ourselves and our thoughts, </w:t>
      </w:r>
      <w:r w:rsidR="00633975">
        <w:t xml:space="preserve">CONVERT to Christ/Truth: </w:t>
      </w:r>
      <w:r w:rsidR="00633975" w:rsidRPr="00633975">
        <w:rPr>
          <w:b/>
        </w:rPr>
        <w:t>Isaiah 42:3-4, Psalms 19:7, Matthew 18:3-4</w:t>
      </w:r>
      <w:r w:rsidR="00633975">
        <w:t xml:space="preserve">, </w:t>
      </w:r>
      <w:r w:rsidRPr="00A608F0">
        <w:t>and can NEVER be deceived:</w:t>
      </w:r>
      <w:r>
        <w:rPr>
          <w:b/>
        </w:rPr>
        <w:t xml:space="preserve"> Matthew 24:24.</w:t>
      </w:r>
    </w:p>
    <w:p w14:paraId="04A6E4B3" w14:textId="77777777" w:rsidR="00DE6DBB" w:rsidRDefault="00DE6DBB" w:rsidP="00D32473">
      <w:pPr>
        <w:pStyle w:val="NoSpacing"/>
        <w:rPr>
          <w:b/>
        </w:rPr>
      </w:pPr>
    </w:p>
    <w:p w14:paraId="11A05F27" w14:textId="77777777" w:rsidR="00DE6DBB" w:rsidRDefault="00E32565" w:rsidP="00D32473">
      <w:pPr>
        <w:pStyle w:val="NoSpacing"/>
      </w:pPr>
      <w:r w:rsidRPr="006D6AE2">
        <w:t>Also note brethren, that the LORD</w:t>
      </w:r>
      <w:r w:rsidR="00E03130">
        <w:t>, He Himself is HOLY (</w:t>
      </w:r>
      <w:proofErr w:type="spellStart"/>
      <w:r w:rsidR="00E03130" w:rsidRPr="00E03130">
        <w:rPr>
          <w:b/>
        </w:rPr>
        <w:t>IPeter</w:t>
      </w:r>
      <w:proofErr w:type="spellEnd"/>
      <w:r w:rsidR="00E03130" w:rsidRPr="00E03130">
        <w:rPr>
          <w:b/>
        </w:rPr>
        <w:t xml:space="preserve"> 1:16 Because it is written, Be ye holy; for I am holy.</w:t>
      </w:r>
      <w:r w:rsidR="00E03130">
        <w:t>), and</w:t>
      </w:r>
      <w:r w:rsidRPr="006D6AE2">
        <w:t xml:space="preserve"> </w:t>
      </w:r>
      <w:r w:rsidR="00E03130">
        <w:t>His Spirit biblically has many levels</w:t>
      </w:r>
      <w:r w:rsidRPr="006D6AE2">
        <w:t xml:space="preserve">, whether </w:t>
      </w:r>
      <w:r w:rsidR="006D6AE2" w:rsidRPr="006D6AE2">
        <w:t xml:space="preserve">the portion given to king David: </w:t>
      </w:r>
      <w:proofErr w:type="spellStart"/>
      <w:r w:rsidR="006D6AE2">
        <w:rPr>
          <w:b/>
        </w:rPr>
        <w:t>ISamuel</w:t>
      </w:r>
      <w:proofErr w:type="spellEnd"/>
      <w:r w:rsidR="006D6AE2">
        <w:rPr>
          <w:b/>
        </w:rPr>
        <w:t xml:space="preserve"> 16:13, </w:t>
      </w:r>
      <w:r w:rsidR="006D6AE2" w:rsidRPr="006D6AE2">
        <w:t>the Spirit He gave to Christ while the Messiah was a man</w:t>
      </w:r>
      <w:r w:rsidR="006D6AE2">
        <w:rPr>
          <w:b/>
        </w:rPr>
        <w:t xml:space="preserve"> (Luke 4:1, Isaiah 11:1-5) </w:t>
      </w:r>
      <w:r w:rsidR="006D6AE2" w:rsidRPr="006D6AE2">
        <w:t xml:space="preserve">or </w:t>
      </w:r>
      <w:r w:rsidR="00E03130">
        <w:t xml:space="preserve">Spirit </w:t>
      </w:r>
      <w:r w:rsidR="006D6AE2" w:rsidRPr="006D6AE2">
        <w:t>upon Samson (</w:t>
      </w:r>
      <w:r w:rsidR="006D6AE2">
        <w:rPr>
          <w:b/>
        </w:rPr>
        <w:t xml:space="preserve">Judges 13:24-25), </w:t>
      </w:r>
      <w:r w:rsidR="006D6AE2" w:rsidRPr="006D6AE2">
        <w:t>the</w:t>
      </w:r>
      <w:r w:rsidR="00E03130">
        <w:t xml:space="preserve"> Heavenly Father’s Spirit given to Peter and the</w:t>
      </w:r>
      <w:r w:rsidR="006D6AE2" w:rsidRPr="006D6AE2">
        <w:t xml:space="preserve"> apostles while Christ was upon earth with them</w:t>
      </w:r>
      <w:r w:rsidR="006D6AE2">
        <w:rPr>
          <w:b/>
        </w:rPr>
        <w:t xml:space="preserve"> (Matthew 16:13-17) </w:t>
      </w:r>
      <w:r w:rsidR="006D6AE2" w:rsidRPr="006D6AE2">
        <w:t xml:space="preserve">and all </w:t>
      </w:r>
      <w:r w:rsidR="00E03130">
        <w:t xml:space="preserve">the </w:t>
      </w:r>
      <w:r w:rsidR="006D6AE2" w:rsidRPr="006D6AE2">
        <w:t>righteous</w:t>
      </w:r>
      <w:r w:rsidR="006D6AE2">
        <w:t xml:space="preserve"> (</w:t>
      </w:r>
      <w:r w:rsidR="006D6AE2" w:rsidRPr="006D6AE2">
        <w:rPr>
          <w:b/>
        </w:rPr>
        <w:t>Psalms 34:7</w:t>
      </w:r>
      <w:r w:rsidR="006D6AE2">
        <w:t>)</w:t>
      </w:r>
      <w:r w:rsidR="006D6AE2" w:rsidRPr="006D6AE2">
        <w:t xml:space="preserve">.  However, </w:t>
      </w:r>
      <w:r w:rsidR="00E03130">
        <w:t xml:space="preserve">THE MOST POWERFUL </w:t>
      </w:r>
      <w:r w:rsidR="006D6AE2" w:rsidRPr="006D6AE2">
        <w:t>Spirit of the LORD, the Holy Spirit, is Christ:</w:t>
      </w:r>
      <w:r w:rsidR="006D6AE2">
        <w:rPr>
          <w:b/>
        </w:rPr>
        <w:t xml:space="preserve"> John 7:38-39, </w:t>
      </w:r>
      <w:r w:rsidR="00E03130">
        <w:rPr>
          <w:b/>
        </w:rPr>
        <w:t xml:space="preserve">Jeremiah 17:13, </w:t>
      </w:r>
      <w:r w:rsidR="006D6AE2">
        <w:rPr>
          <w:b/>
        </w:rPr>
        <w:t xml:space="preserve">John 15:1-8, </w:t>
      </w:r>
      <w:r w:rsidR="006D6AE2" w:rsidRPr="006D6AE2">
        <w:t>etc.</w:t>
      </w:r>
    </w:p>
    <w:p w14:paraId="506F1084" w14:textId="77777777" w:rsidR="006D6AE2" w:rsidRDefault="006D6AE2" w:rsidP="00D32473">
      <w:pPr>
        <w:pStyle w:val="NoSpacing"/>
      </w:pPr>
    </w:p>
    <w:p w14:paraId="4FD97E61" w14:textId="77777777" w:rsidR="006D6AE2" w:rsidRDefault="006D6AE2" w:rsidP="006D6AE2">
      <w:pPr>
        <w:pStyle w:val="NoSpacing"/>
        <w:rPr>
          <w:b/>
        </w:rPr>
      </w:pPr>
      <w:r w:rsidRPr="00A608F0">
        <w:t>All praises and glory to our Merciful, Eternal Heavenly Father the Ancient of Days, for gatheri</w:t>
      </w:r>
      <w:r w:rsidR="00336136">
        <w:t>ng and selecting His words by the prophets for</w:t>
      </w:r>
      <w:r w:rsidRPr="00A608F0">
        <w:t xml:space="preserve"> us, and preserving them:</w:t>
      </w:r>
      <w:r>
        <w:rPr>
          <w:b/>
        </w:rPr>
        <w:t xml:space="preserve"> Psalms 12:6-7, Isaiah 34:16, Romans 15:4</w:t>
      </w:r>
      <w:r w:rsidR="00336136">
        <w:rPr>
          <w:b/>
        </w:rPr>
        <w:t xml:space="preserve">, </w:t>
      </w:r>
      <w:proofErr w:type="spellStart"/>
      <w:r w:rsidR="00336136">
        <w:rPr>
          <w:b/>
        </w:rPr>
        <w:t>IIPeter</w:t>
      </w:r>
      <w:proofErr w:type="spellEnd"/>
      <w:r w:rsidR="00336136">
        <w:rPr>
          <w:b/>
        </w:rPr>
        <w:t xml:space="preserve"> 1:20-21, Malachi 3:16; </w:t>
      </w:r>
      <w:r w:rsidR="00336136">
        <w:t>p</w:t>
      </w:r>
      <w:r w:rsidR="00336136" w:rsidRPr="00336136">
        <w:t xml:space="preserve">raises and glory </w:t>
      </w:r>
      <w:r w:rsidR="00336136">
        <w:t xml:space="preserve">also to our </w:t>
      </w:r>
      <w:r w:rsidR="00336136" w:rsidRPr="00336136">
        <w:t>Salvation, Lord and Messiah Christ.</w:t>
      </w:r>
      <w:r w:rsidRPr="00336136">
        <w:t xml:space="preserve"> </w:t>
      </w:r>
    </w:p>
    <w:p w14:paraId="65D234B0" w14:textId="77777777" w:rsidR="006D6AE2" w:rsidRDefault="006D6AE2" w:rsidP="00D32473">
      <w:pPr>
        <w:pStyle w:val="NoSpacing"/>
        <w:rPr>
          <w:b/>
        </w:rPr>
      </w:pPr>
    </w:p>
    <w:p w14:paraId="4C3C41E4" w14:textId="77777777" w:rsidR="006D6AE2" w:rsidRDefault="006D6AE2" w:rsidP="00D32473">
      <w:pPr>
        <w:pStyle w:val="NoSpacing"/>
      </w:pPr>
      <w:r w:rsidRPr="006D6AE2">
        <w:t xml:space="preserve">1611 king </w:t>
      </w:r>
      <w:proofErr w:type="spellStart"/>
      <w:r w:rsidRPr="006D6AE2">
        <w:t>james</w:t>
      </w:r>
      <w:proofErr w:type="spellEnd"/>
      <w:r w:rsidRPr="006D6AE2">
        <w:t xml:space="preserve"> version bible</w:t>
      </w:r>
      <w:r w:rsidR="00456943">
        <w:t xml:space="preserve">; </w:t>
      </w:r>
      <w:hyperlink r:id="rId4" w:history="1">
        <w:r w:rsidR="00456943" w:rsidRPr="00AC278F">
          <w:rPr>
            <w:rStyle w:val="Hyperlink"/>
          </w:rPr>
          <w:t>www.thetruththebible.com</w:t>
        </w:r>
      </w:hyperlink>
    </w:p>
    <w:p w14:paraId="3EB8AEA1" w14:textId="77777777" w:rsidR="00456943" w:rsidRPr="006D6AE2" w:rsidRDefault="00456943" w:rsidP="00D32473">
      <w:pPr>
        <w:pStyle w:val="NoSpacing"/>
      </w:pPr>
    </w:p>
    <w:p w14:paraId="4E10386B" w14:textId="77777777" w:rsidR="00D32473" w:rsidRDefault="00D32473" w:rsidP="00D32473">
      <w:pPr>
        <w:pStyle w:val="NoSpacing"/>
        <w:rPr>
          <w:b/>
        </w:rPr>
      </w:pPr>
    </w:p>
    <w:p w14:paraId="5F514A38" w14:textId="77777777" w:rsidR="00D32473" w:rsidRPr="00D32473" w:rsidRDefault="00D32473" w:rsidP="00D32473">
      <w:pPr>
        <w:pStyle w:val="NoSpacing"/>
        <w:rPr>
          <w:b/>
        </w:rPr>
      </w:pPr>
    </w:p>
    <w:sectPr w:rsidR="00D32473" w:rsidRPr="00D324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IzNjY2MDUytTBV0lEKTi0uzszPAykwrAUA/7y6hywAAAA="/>
  </w:docVars>
  <w:rsids>
    <w:rsidRoot w:val="00D32473"/>
    <w:rsid w:val="00015B01"/>
    <w:rsid w:val="00090EDD"/>
    <w:rsid w:val="001458A0"/>
    <w:rsid w:val="002B3EAF"/>
    <w:rsid w:val="002B75D3"/>
    <w:rsid w:val="00336136"/>
    <w:rsid w:val="003E4D9F"/>
    <w:rsid w:val="00456943"/>
    <w:rsid w:val="004B79C4"/>
    <w:rsid w:val="0061627C"/>
    <w:rsid w:val="00633975"/>
    <w:rsid w:val="006D2158"/>
    <w:rsid w:val="006D6AE2"/>
    <w:rsid w:val="00725C6B"/>
    <w:rsid w:val="00930ACA"/>
    <w:rsid w:val="009570DF"/>
    <w:rsid w:val="009A323F"/>
    <w:rsid w:val="00A608F0"/>
    <w:rsid w:val="00C15781"/>
    <w:rsid w:val="00CA1786"/>
    <w:rsid w:val="00D32473"/>
    <w:rsid w:val="00D848FD"/>
    <w:rsid w:val="00DE6DBB"/>
    <w:rsid w:val="00E03130"/>
    <w:rsid w:val="00E32565"/>
    <w:rsid w:val="00E57C16"/>
    <w:rsid w:val="00F039F5"/>
    <w:rsid w:val="00F40BC0"/>
    <w:rsid w:val="00F74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DA324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247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569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36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6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10:00Z</dcterms:created>
  <dcterms:modified xsi:type="dcterms:W3CDTF">2018-08-15T02:10:00Z</dcterms:modified>
</cp:coreProperties>
</file>